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7645C7" w:rsidRDefault="007645C7">
      <w:pPr>
        <w:pStyle w:val="Heading1"/>
      </w:pPr>
      <w:r>
        <w:t>4. Educational Experience in a Multi-Access World</w:t>
      </w:r>
    </w:p>
    <w:p w:rsidR="007645C7" w:rsidRDefault="007645C7">
      <w:pPr>
        <w:pStyle w:val="FirstParagraph"/>
      </w:pPr>
      <w:r>
        <w:t>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rsidR="007645C7" w:rsidRDefault="007645C7">
      <w:pPr>
        <w:pStyle w:val="Heading3"/>
      </w:pPr>
      <w:r>
        <w:t>Topics</w:t>
      </w:r>
    </w:p>
    <w:p w:rsidR="007645C7" w:rsidRDefault="007645C7">
      <w:pPr>
        <w:pStyle w:val="FirstParagraph"/>
      </w:pPr>
      <w:r>
        <w:t>This unit is divided into the following topics:</w:t>
      </w:r>
    </w:p>
    <w:p w:rsidR="007645C7" w:rsidRDefault="007645C7" w:rsidP="007645C7">
      <w:pPr>
        <w:pStyle w:val="Compact"/>
        <w:numPr>
          <w:ilvl w:val="0"/>
          <w:numId w:val="1"/>
        </w:numPr>
      </w:pPr>
      <w:r>
        <w:t>What is Educational Experience?</w:t>
      </w:r>
    </w:p>
    <w:p w:rsidR="007645C7" w:rsidRDefault="007645C7" w:rsidP="007645C7">
      <w:pPr>
        <w:pStyle w:val="Compact"/>
        <w:numPr>
          <w:ilvl w:val="0"/>
          <w:numId w:val="1"/>
        </w:numPr>
      </w:pPr>
      <w:r>
        <w:t>What Makes a Learning Experience Educational?</w:t>
      </w:r>
    </w:p>
    <w:p w:rsidR="007645C7" w:rsidRDefault="007645C7" w:rsidP="007645C7">
      <w:pPr>
        <w:pStyle w:val="Compact"/>
        <w:numPr>
          <w:ilvl w:val="0"/>
          <w:numId w:val="1"/>
        </w:numPr>
      </w:pPr>
      <w:r>
        <w:t>Study as the Site of Education</w:t>
      </w:r>
    </w:p>
    <w:p w:rsidR="007645C7" w:rsidRDefault="007645C7" w:rsidP="007645C7">
      <w:pPr>
        <w:pStyle w:val="Compact"/>
        <w:numPr>
          <w:ilvl w:val="0"/>
          <w:numId w:val="1"/>
        </w:numPr>
      </w:pPr>
      <w:r>
        <w:t>The Institutionalization of Teaching and Learning</w:t>
      </w:r>
    </w:p>
    <w:p w:rsidR="007645C7" w:rsidRDefault="007645C7" w:rsidP="007645C7">
      <w:pPr>
        <w:pStyle w:val="Compact"/>
        <w:numPr>
          <w:ilvl w:val="0"/>
          <w:numId w:val="1"/>
        </w:numPr>
      </w:pPr>
      <w:r>
        <w:t>Emerging Models of Open and Multi-Access Education</w:t>
      </w:r>
    </w:p>
    <w:p w:rsidR="007645C7" w:rsidRDefault="007645C7" w:rsidP="007645C7">
      <w:pPr>
        <w:pStyle w:val="Compact"/>
        <w:numPr>
          <w:ilvl w:val="0"/>
          <w:numId w:val="1"/>
        </w:numPr>
      </w:pPr>
      <w:r>
        <w:t>Multi-Access Learning Environments</w:t>
      </w:r>
    </w:p>
    <w:p w:rsidR="007645C7" w:rsidRDefault="007645C7">
      <w:pPr>
        <w:pStyle w:val="Heading3"/>
      </w:pPr>
      <w:r>
        <w:t>Learning Outcomes</w:t>
      </w:r>
    </w:p>
    <w:p w:rsidR="007645C7" w:rsidRDefault="007645C7">
      <w:pPr>
        <w:pStyle w:val="FirstParagraph"/>
      </w:pPr>
      <w:r>
        <w:t>When you have completed this unit, you should be able to:</w:t>
      </w:r>
      <w:r>
        <w:br/>
        <w:t>- Describe the characteristics of educational experience.</w:t>
      </w:r>
      <w:r>
        <w:br/>
        <w:t>- Analyse the characteristics that make a learning experience educational.</w:t>
      </w:r>
      <w:r>
        <w:br/>
        <w:t>- Identify the ways institutional learning and teaching is changing.</w:t>
      </w:r>
      <w:r>
        <w:br/>
        <w:t>- Understand the difference between pedagogy and modality.</w:t>
      </w:r>
    </w:p>
    <w:p w:rsidR="007645C7" w:rsidRDefault="007645C7">
      <w:pPr>
        <w:pStyle w:val="Heading3"/>
      </w:pPr>
      <w:r>
        <w:t>Resources</w:t>
      </w:r>
    </w:p>
    <w:p w:rsidR="007645C7" w:rsidRDefault="007645C7">
      <w:pPr>
        <w:pStyle w:val="FirstParagraph"/>
      </w:pPr>
      <w:r>
        <w:t>Online resources will be provided in the unit.</w:t>
      </w:r>
    </w:p>
    <w:p w:rsidR="007645C7" w:rsidRDefault="007645C7">
      <w:pPr>
        <w:pStyle w:val="Heading2"/>
      </w:pPr>
      <w:r>
        <w:t>Topic 1 - What is Educational Experience</w:t>
      </w:r>
    </w:p>
    <w:p w:rsidR="007645C7" w:rsidRDefault="007645C7">
      <w:pPr>
        <w:pStyle w:val="FirstParagraph"/>
      </w:pPr>
      <w:r>
        <w:t xml:space="preserve">Earlier we were introduced to the idea that a learning environment can be understood as overlapping presences: </w:t>
      </w:r>
      <w:r>
        <w:rPr>
          <w:i/>
          <w:iCs/>
        </w:rPr>
        <w:t>cognitive presence, social presence,</w:t>
      </w:r>
      <w:r>
        <w:t xml:space="preserve"> and </w:t>
      </w:r>
      <w:r>
        <w:rPr>
          <w:i/>
          <w:iCs/>
        </w:rPr>
        <w:t>teaching presence.</w:t>
      </w:r>
      <w:r>
        <w:t xml:space="preserve"> In this unit, we explore what is experienced within this environment by examining the theoretical ground the CoI model is built upon.</w:t>
      </w:r>
    </w:p>
    <w:p w:rsidR="007645C7" w:rsidRDefault="007645C7">
      <w:pPr>
        <w:pStyle w:val="BodyText"/>
      </w:pPr>
      <w:r>
        <w:t>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rsidR="007645C7" w:rsidRDefault="007645C7">
      <w:pPr>
        <w:pStyle w:val="BodyText"/>
      </w:pPr>
      <w:r>
        <w:t xml:space="preserve">The American pragmatist philosopher John Dewey (1916/2004) argues in </w:t>
      </w:r>
      <w:r>
        <w:rPr>
          <w:i/>
          <w:iCs/>
        </w:rPr>
        <w:t>Experience and Education</w:t>
      </w:r>
      <w:r>
        <w:t xml:space="preserve"> that our concept of experience is essential to education, because “education is a development within, by, and for experience” (Chap. 1). Experiential knowledge is frequently assumed to be procedural rather than propositional. In keeping with this line of thinking, Dewey (1915) states, “no book or map is a substitute for personal experience; they cannot take the place of the actual journey” (p. 255). Dewey’s statement echoes the oft-quoted Chinese proverb by Xun Zi:</w:t>
      </w:r>
    </w:p>
    <w:p w:rsidR="007645C7" w:rsidRDefault="007645C7">
      <w:pPr>
        <w:pStyle w:val="BlockText"/>
      </w:pPr>
      <w:r>
        <w:t>“Tell me and I will forget. Show me and I may remember. Involve me and I will understand.”</w:t>
      </w:r>
    </w:p>
    <w:p w:rsidR="007645C7" w:rsidRDefault="007645C7">
      <w:pPr>
        <w:pStyle w:val="FirstParagraph"/>
      </w:pPr>
      <w:r>
        <w:t>However, this is a limited understanding of experience as Dewey (1915) goes on to clarify,</w:t>
      </w:r>
    </w:p>
    <w:p w:rsidR="007645C7" w:rsidRDefault="007645C7">
      <w:pPr>
        <w:pStyle w:val="BlockText"/>
      </w:pPr>
      <w:r>
        <w:t>“learning by doing does not, of course, mean the substitution of manual occupations or handwork for text-book studying” (p. 255).</w:t>
      </w:r>
    </w:p>
    <w:p w:rsidR="007645C7" w:rsidRDefault="007645C7">
      <w:pPr>
        <w:pStyle w:val="FirstParagraph"/>
      </w:pPr>
      <w:r>
        <w:t>His point, here, is that the studying of texts is also an “experiential learning” 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rsidR="007645C7" w:rsidRDefault="007645C7">
      <w:pPr>
        <w:pStyle w:val="BodyText"/>
      </w:pPr>
      <w:r>
        <w:t>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rsidR="007645C7" w:rsidRDefault="007645C7">
      <w:pPr>
        <w:pStyle w:val="BodyText"/>
      </w:pPr>
      <w:r>
        <w:rPr>
          <w:b/>
          <w:color w:val="6ECFB1"/>
        </w:rPr>
        <w:t>&lt;Begin learning-activity&gt;</w:t>
      </w:r>
    </w:p>
    <w:p w:rsidR="007645C7" w:rsidRDefault="007645C7">
      <w:pPr>
        <w:pStyle w:val="BodyText"/>
      </w:pPr>
      <w:r>
        <w:rPr>
          <w:b/>
          <w:sz w:val="16"/>
          <w:szCs w:val="16"/>
        </w:rPr>
        <w:t xml:space="preserve">Estimated Time: </w:t>
      </w:r>
    </w:p>
    <w:p w:rsidR="007645C7" w:rsidRDefault="007645C7">
      <w:pPr>
        <w:pStyle w:val="Heading4"/>
      </w:pPr>
      <w:r>
        <w:t>4.0.0.1 ✨ Continuity of experience, in Dewey’s (1938) words,</w:t>
      </w:r>
    </w:p>
    <w:p w:rsidR="007645C7" w:rsidRDefault="007645C7">
      <w:pPr>
        <w:pStyle w:val="BlockText"/>
      </w:pPr>
      <w:r>
        <w:rPr>
          <w:i/>
          <w:iCs/>
        </w:rPr>
        <w:t>“means that every experience both takes up something from those which have gone before and modifies in some way the quality of those which come after”</w:t>
      </w:r>
      <w:r>
        <w:t>(p. 35).</w:t>
      </w:r>
    </w:p>
    <w:p w:rsidR="007645C7" w:rsidRDefault="007645C7">
      <w:pPr>
        <w:pStyle w:val="FirstParagraph"/>
      </w:pPr>
      <w:r>
        <w:rPr>
          <w:b/>
          <w:color w:val="6ECFB1"/>
        </w:rPr>
        <w:t>&lt;End learning-activity&gt;</w:t>
      </w:r>
    </w:p>
    <w:p w:rsidR="007645C7" w:rsidRDefault="007645C7">
      <w:pPr>
        <w:pStyle w:val="BodyText"/>
      </w:pPr>
      <w:r>
        <w:t>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rsidR="007645C7" w:rsidRDefault="007645C7">
      <w:pPr>
        <w:pStyle w:val="BodyText"/>
      </w:pPr>
      <w:r>
        <w:t>For instance, we say learners “grow” to become experts (in something). Indeed, “expert” and “experience” are both derived from the same Latin verb (meaning “to test, or to pro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rsidR="007645C7" w:rsidRDefault="007645C7">
      <w:pPr>
        <w:pStyle w:val="BodyText"/>
      </w:pPr>
      <w:r>
        <w:t>While a learning experience is something internal to a person, shaping attitudes, desires, purposes, understandings, and knowledge, it also has an active side that “changes in some degree the [world of persons and things within] … which experiences are had” (Dewey, 1938, p. 39). That is, as Dewey (1916/2004) writes elsewhere, “when we experience something we act upon it, we do something with it; then we suffer or undergo the consequences” (p. 133). Dewey suggests that one acts within a world and one’s world acts upon them. The principle at play here is the interaction of experience.</w:t>
      </w:r>
    </w:p>
    <w:p w:rsidR="007645C7" w:rsidRDefault="007645C7">
      <w:pPr>
        <w:pStyle w:val="BlockText"/>
      </w:pPr>
      <w:r>
        <w:t>“An experience is always what it is because of a transaction taking place between an individual and what, at the time, constitutes his environment.” – (Dewey, 1938, p. 43)</w:t>
      </w:r>
    </w:p>
    <w:p w:rsidR="007645C7" w:rsidRDefault="007645C7">
      <w:pPr>
        <w:pStyle w:val="FirstParagraph"/>
      </w:pPr>
      <w:r>
        <w:t>Here, environment refers to “whatever [external] conditions interact with personal needs, desires, purposes, and capabilities to create the experience which is had” (Dewey, 1938, p. 44). As a facilitator you guide students’ interaction with their learning environment, according to the course designer’s intentions.</w:t>
      </w:r>
    </w:p>
    <w:p w:rsidR="007645C7" w:rsidRDefault="007645C7">
      <w:pPr>
        <w:pStyle w:val="BodyText"/>
      </w:pPr>
      <w:r>
        <w:t>Taken together Dewey describes the interplay of his two principles of experience—continuity and interaction—as a learning situation. These two aspects of the learning experience, then, “intersect and unite,” as a learning process wherein “as an individual passes from one situation to another, his world, his environment, expands or contracts” (Dewey, 1938, p. 44). The value of one’s experience, may be judged according to the positive or negative effect that it has on one’s present and future.</w:t>
      </w:r>
    </w:p>
    <w:p w:rsidR="007645C7" w:rsidRDefault="007645C7">
      <w:pPr>
        <w:pStyle w:val="BodyText"/>
      </w:pPr>
      <w:r>
        <w:t>Dewey describes the mechanics of the interplay of continuity and interaction as a trial and error learning process. He states, “We simply do something, and when it fails, we do something else, and keep on trying till we hit upon something which works, and then we adopt that method as a rule of thumb measure in subsequent procedure” (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rsidR="007645C7" w:rsidRDefault="007645C7">
      <w:pPr>
        <w:pStyle w:val="BodyText"/>
      </w:pPr>
      <w:r>
        <w:t>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rsidR="007645C7" w:rsidRDefault="007645C7">
      <w:pPr>
        <w:pStyle w:val="BodyText"/>
      </w:pPr>
      <w:r>
        <w:rPr>
          <w:b/>
          <w:color w:val="6ECFB1"/>
        </w:rPr>
        <w:t>&lt;Begin learning-activity&gt;</w:t>
      </w:r>
    </w:p>
    <w:p w:rsidR="007645C7" w:rsidRDefault="007645C7">
      <w:pPr>
        <w:pStyle w:val="BodyText"/>
      </w:pPr>
      <w:r>
        <w:rPr>
          <w:b/>
          <w:sz w:val="16"/>
          <w:szCs w:val="16"/>
        </w:rPr>
        <w:t xml:space="preserve">Estimated Time: </w:t>
      </w:r>
    </w:p>
    <w:p w:rsidR="007645C7" w:rsidRDefault="007645C7">
      <w:pPr>
        <w:pStyle w:val="Heading4"/>
      </w:pPr>
      <w:r>
        <w:t>4.0.0.2 ✨ In sum, Dewey’s theory suggests three critical practices for facilitating learning:</w:t>
      </w:r>
    </w:p>
    <w:p w:rsidR="007645C7" w:rsidRDefault="007645C7" w:rsidP="007645C7">
      <w:pPr>
        <w:pStyle w:val="Compact"/>
        <w:numPr>
          <w:ilvl w:val="0"/>
          <w:numId w:val="2"/>
        </w:numPr>
      </w:pPr>
      <w:r>
        <w:t>the need to intentionally link new learning experiences with past ones in a logical and progressive way</w:t>
      </w:r>
      <w:r>
        <w:br/>
      </w:r>
    </w:p>
    <w:p w:rsidR="007645C7" w:rsidRDefault="007645C7" w:rsidP="007645C7">
      <w:pPr>
        <w:pStyle w:val="Compact"/>
        <w:numPr>
          <w:ilvl w:val="0"/>
          <w:numId w:val="2"/>
        </w:numPr>
      </w:pPr>
      <w:r>
        <w:t>the need to identify what the learner already knows</w:t>
      </w:r>
      <w:r>
        <w:br/>
      </w:r>
    </w:p>
    <w:p w:rsidR="007645C7" w:rsidRDefault="007645C7" w:rsidP="007645C7">
      <w:pPr>
        <w:pStyle w:val="Compact"/>
        <w:numPr>
          <w:ilvl w:val="0"/>
          <w:numId w:val="2"/>
        </w:numPr>
      </w:pPr>
      <w:r>
        <w:t>helping the learner make their learning meaningful (not merely as preparation for the future, but in the present)</w:t>
      </w:r>
    </w:p>
    <w:p w:rsidR="007645C7" w:rsidRDefault="007645C7">
      <w:pPr>
        <w:pStyle w:val="FirstParagraph"/>
      </w:pPr>
      <w:r>
        <w:rPr>
          <w:b/>
          <w:color w:val="6ECFB1"/>
        </w:rPr>
        <w:t>&lt;End learning-activity&gt;</w:t>
      </w:r>
    </w:p>
    <w:p w:rsidR="007645C7" w:rsidRDefault="007645C7">
      <w:pPr>
        <w:pStyle w:val="BodyText"/>
      </w:pPr>
      <w:r>
        <w:t>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rsidR="007645C7" w:rsidRDefault="007645C7">
      <w:pPr>
        <w:pStyle w:val="BodyText"/>
      </w:pPr>
      <w:r>
        <w:rPr>
          <w:b/>
          <w:color w:val="6ECFB1"/>
        </w:rPr>
        <w:t>&lt;Begin learning-activity&gt;</w:t>
      </w:r>
    </w:p>
    <w:p w:rsidR="007645C7" w:rsidRDefault="007645C7">
      <w:pPr>
        <w:pStyle w:val="BodyText"/>
      </w:pPr>
      <w:r>
        <w:rPr>
          <w:b/>
          <w:sz w:val="16"/>
          <w:szCs w:val="16"/>
        </w:rPr>
        <w:t xml:space="preserve">Estimated Time: </w:t>
      </w:r>
    </w:p>
    <w:p w:rsidR="007645C7" w:rsidRDefault="007645C7">
      <w:pPr>
        <w:pStyle w:val="Heading4"/>
      </w:pPr>
      <w:r>
        <w:t>Learning Activity</w:t>
      </w:r>
    </w:p>
    <w:p w:rsidR="007645C7" w:rsidRDefault="007645C7">
      <w:pPr>
        <w:pStyle w:val="FirstParagraph"/>
      </w:pPr>
      <w:r>
        <w:t xml:space="preserve">The first Learning Activity for Unit 5 will focus on the work of John Dewey in his writing </w:t>
      </w:r>
      <w:r>
        <w:rPr>
          <w:i/>
          <w:iCs/>
        </w:rPr>
        <w:t>Experience and Education.</w:t>
      </w:r>
      <w:r>
        <w:t xml:space="preserve"> While the link below will take you to the entire text (</w:t>
      </w:r>
      <w:r>
        <w:rPr>
          <w:i/>
          <w:iCs/>
        </w:rPr>
        <w:t>which you are more then welcome to read!</w:t>
      </w:r>
      <w:r>
        <w:t xml:space="preserve">), the focus for this section will be on Chapter 2 titled: </w:t>
      </w:r>
      <w:r>
        <w:rPr>
          <w:b/>
          <w:bCs/>
          <w:i/>
          <w:iCs/>
        </w:rPr>
        <w:t>The Need of a Theory of Experience.</w:t>
      </w:r>
    </w:p>
    <w:p w:rsidR="007645C7" w:rsidRDefault="007645C7" w:rsidP="007645C7">
      <w:pPr>
        <w:pStyle w:val="Compact"/>
        <w:numPr>
          <w:ilvl w:val="0"/>
          <w:numId w:val="2"/>
        </w:numPr>
      </w:pPr>
      <w:hyperlink r:id="rId5">
        <w:r>
          <w:rPr>
            <w:rStyle w:val="Hyperlink"/>
            <w:b/>
            <w:bCs/>
          </w:rPr>
          <w:t>Experience and Education: Chapter 2</w:t>
        </w:r>
      </w:hyperlink>
    </w:p>
    <w:p w:rsidR="007645C7" w:rsidRDefault="007645C7">
      <w:pPr>
        <w:pStyle w:val="Heading4"/>
      </w:pPr>
      <w:r>
        <w:t xml:space="preserve">4.0.0.3 </w:t>
      </w:r>
      <w:r>
        <w:rPr>
          <w:b/>
          <w:bCs/>
        </w:rPr>
        <w:t>Questions to Consider…</w:t>
      </w:r>
    </w:p>
    <w:p w:rsidR="007645C7" w:rsidRDefault="007645C7">
      <w:pPr>
        <w:pStyle w:val="FirstParagraph"/>
      </w:pPr>
      <w:r>
        <w:t>After completing the reading above, consider the following questions:</w:t>
      </w:r>
    </w:p>
    <w:p w:rsidR="007645C7" w:rsidRDefault="007645C7" w:rsidP="007645C7">
      <w:pPr>
        <w:pStyle w:val="Compact"/>
        <w:numPr>
          <w:ilvl w:val="0"/>
          <w:numId w:val="2"/>
        </w:numPr>
      </w:pPr>
      <w:r>
        <w:rPr>
          <w:b/>
          <w:bCs/>
          <w:i/>
          <w:iCs/>
        </w:rPr>
        <w:t>What is a learning experience?</w:t>
      </w:r>
      <w:r>
        <w:br/>
      </w:r>
    </w:p>
    <w:p w:rsidR="007645C7" w:rsidRDefault="007645C7" w:rsidP="007645C7">
      <w:pPr>
        <w:pStyle w:val="Compact"/>
        <w:numPr>
          <w:ilvl w:val="0"/>
          <w:numId w:val="2"/>
        </w:numPr>
      </w:pPr>
      <w:r>
        <w:rPr>
          <w:b/>
          <w:bCs/>
          <w:i/>
          <w:iCs/>
        </w:rPr>
        <w:t>What two principles does Dewey identify that shape our learning experiences?</w:t>
      </w:r>
      <w:r>
        <w:br/>
      </w:r>
    </w:p>
    <w:p w:rsidR="007645C7" w:rsidRDefault="007645C7" w:rsidP="007645C7">
      <w:pPr>
        <w:pStyle w:val="Compact"/>
        <w:numPr>
          <w:ilvl w:val="0"/>
          <w:numId w:val="2"/>
        </w:numPr>
      </w:pPr>
      <w:r>
        <w:rPr>
          <w:b/>
          <w:bCs/>
          <w:i/>
          <w:iCs/>
        </w:rPr>
        <w:t>How might you apply Dewey’s model to facilitating a learning experience for others?</w:t>
      </w:r>
    </w:p>
    <w:p w:rsidR="007645C7" w:rsidRDefault="007645C7">
      <w:pPr>
        <w:pStyle w:val="FirstParagraph"/>
      </w:pPr>
      <w:r>
        <w:rPr>
          <w:b/>
          <w:color w:val="6ECFB1"/>
        </w:rPr>
        <w:t>&lt;End learning-activity&gt;</w:t>
      </w:r>
    </w:p>
    <w:p w:rsidR="007645C7" w:rsidRDefault="007645C7">
      <w:pPr>
        <w:pStyle w:val="Heading2"/>
      </w:pPr>
      <w:r>
        <w:t>Topic 2: What Makes a Learning Experience Educational?</w:t>
      </w:r>
    </w:p>
    <w:p w:rsidR="007645C7" w:rsidRDefault="007645C7">
      <w:pPr>
        <w:pStyle w:val="FirstParagraph"/>
      </w:pPr>
      <w:r>
        <w:t>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rsidR="007645C7" w:rsidRDefault="007645C7">
      <w:pPr>
        <w:pStyle w:val="BodyText"/>
      </w:pPr>
      <w:r>
        <w:t>For many, the concept of education is equivalent with schooling. However, as the American author Mark Twain famously quipped, “don’t let school interfere with your education.” Twain, who was not educated beyond elementary school, was cynical towards the school system, believing that “education” is different from “schooling.” Indeed, he suggested, “Education consists mainly of what we have unlearned.” In other words, education involves the growth and transformation of a whole person. While a school may be a place we learn to read, write, and do arithmetic; to be educated, and hence, to have received an education suggests one becomes something.</w:t>
      </w:r>
    </w:p>
    <w:p w:rsidR="007645C7" w:rsidRDefault="007645C7">
      <w:pPr>
        <w:pStyle w:val="BodyText"/>
      </w:pPr>
      <w:r>
        <w:t xml:space="preserve">In </w:t>
      </w:r>
      <w:r>
        <w:rPr>
          <w:i/>
          <w:iCs/>
        </w:rPr>
        <w:t>Ethics and Education,</w:t>
      </w:r>
      <w:r>
        <w:t xml:space="preserve"> educational philosopher R. S. Peters (1966) argues that the term “education” has “normative implications.” That is, it suggests a worthwhile outcome is to be achieved:</w:t>
      </w:r>
    </w:p>
    <w:p w:rsidR="007645C7" w:rsidRDefault="007645C7">
      <w:pPr>
        <w:pStyle w:val="BlockText"/>
      </w:pPr>
      <w:r>
        <w:t>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 ‘education’ 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rsidR="007645C7" w:rsidRDefault="007645C7">
      <w:pPr>
        <w:pStyle w:val="FirstParagraph"/>
      </w:pPr>
      <w:r>
        <w:t>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 “What are the worthwhile things which are to be transmitted?” and “How do we tell whether a manner of transmission is morally accepted or not?” (p. 30).</w:t>
      </w:r>
    </w:p>
    <w:p w:rsidR="007645C7" w:rsidRDefault="007645C7">
      <w:pPr>
        <w:pStyle w:val="BodyText"/>
      </w:pPr>
      <w:r>
        <w:t xml:space="preserve">The “what” and “how” 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 “to educate” in our everyday speech. When we say we must educate someone about something, such as, “We must educate the public” about such-and-such, “the clear implication of this familiar way of speaking is that certain information is to be imparted, this information is to be understood and, in virtue of the understanding, what people do, or do not do, is to change” (Barrow and Woods, 2006, p. 35). Thus, clearly education means not only coming to </w:t>
      </w:r>
      <w:r>
        <w:rPr>
          <w:i/>
          <w:iCs/>
        </w:rPr>
        <w:t>know</w:t>
      </w:r>
      <w:r>
        <w:t xml:space="preserve"> such-and-such, but </w:t>
      </w:r>
      <w:r>
        <w:rPr>
          <w:i/>
          <w:iCs/>
        </w:rPr>
        <w:t>how</w:t>
      </w:r>
      <w:r>
        <w:t xml:space="preserve"> to do various sort of things.</w:t>
      </w:r>
    </w:p>
    <w:p w:rsidR="007645C7" w:rsidRDefault="007645C7">
      <w:pPr>
        <w:pStyle w:val="Heading3"/>
      </w:pPr>
      <w:r>
        <w:t>4.0.1 The Pre-Modern Condition</w:t>
      </w:r>
    </w:p>
    <w:p w:rsidR="007645C7" w:rsidRDefault="007645C7">
      <w:pPr>
        <w:pStyle w:val="FirstParagraph"/>
      </w:pPr>
      <w:r>
        <w:t>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rsidR="007645C7" w:rsidRDefault="007645C7">
      <w:pPr>
        <w:pStyle w:val="BodyText"/>
      </w:pPr>
      <w:r>
        <w:t>Indeed, this way of understanding knowledge and education persisted through Roman times, the Middle Ages, the Renaissance, and remnants remain to this day. The early meaning of the word “education,” reflected this pre-modern condition of thought. The word arrives in the English language in the mid 16th century from the Latin term educatio, from the verb educare, with the stem educo, meaning 1) to draw out, lead out, or 2) 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 “drawing” out, or “leading” out, that finds its formative source in antiquity.</w:t>
      </w:r>
    </w:p>
    <w:p w:rsidR="007645C7" w:rsidRDefault="007645C7">
      <w:pPr>
        <w:pStyle w:val="BodyText"/>
      </w:pPr>
      <w:r>
        <w:t>In Meno, Plato gives this formative, if not the first, written account of the ancients’ educational notion of “leading out.” Plato described how Socrates engaged in dialogue with Meno’s slave, where he demonstrated to Meno that his slave is capable of learning a geometrical truth, because “his soul … always possessed this knowledge.” 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 priori knowledge—and we learn by remembering what we already know, but didn’t yet know that we knew it. Put simply, education involves “drawing forth” knowledge from within the person.</w:t>
      </w:r>
    </w:p>
    <w:p w:rsidR="007645C7" w:rsidRDefault="007645C7">
      <w:pPr>
        <w:pStyle w:val="BodyText"/>
      </w:pPr>
      <w:r>
        <w:t>It is important to note that the ancients did not view this form of knowledge from within that one could draw out as a “subjective” form of knowledge, as we might now interpret this idea. Rather, it was an “objective and universal” truth that existed within one’s soul.</w:t>
      </w:r>
    </w:p>
    <w:p w:rsidR="007645C7" w:rsidRDefault="007645C7">
      <w:pPr>
        <w:pStyle w:val="BodyText"/>
      </w:pPr>
      <w:r>
        <w:t>This idea persisted, and by late antiquity Augustine, in his dialogue On the Teacher, still presents a similar concept of education when he writes, “Concerning universals of which we can have knowledge, we do not listen to anyone speaking and making sounds outside ourselves.” However, as a Christian he reframes this old idea slightly, suggesting that “We listen to Truth which presides over our minds within us.” 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rsidR="007645C7" w:rsidRDefault="007645C7">
      <w:pPr>
        <w:pStyle w:val="BodyText"/>
      </w:pPr>
      <w:r>
        <w:t>This idea of “drawing forth” knowledge remains an important concept for use, as in part, it forms a foundation to how we understand the roles of coaching learners and facilitating learning experiences.</w:t>
      </w:r>
    </w:p>
    <w:p w:rsidR="007645C7" w:rsidRDefault="007645C7">
      <w:pPr>
        <w:pStyle w:val="Heading3"/>
      </w:pPr>
      <w:r>
        <w:t>4.0.2 The Modern Condition</w:t>
      </w:r>
    </w:p>
    <w:p w:rsidR="007645C7" w:rsidRDefault="007645C7">
      <w:pPr>
        <w:pStyle w:val="FirstParagraph"/>
      </w:pPr>
      <w:r>
        <w:t>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 Discourse on Method, published in 1637, and by Isaac Newton’s Principia Mathematica 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 “organic” paradigm of intellectual coherence shifted into a modern “mechanical” one. This new paradigm of learning introduced a now commonplace “constructivist” model of knowledge, which is at once, still modern and is presently shifting into something that is “beyond” that definition.</w:t>
      </w:r>
    </w:p>
    <w:p w:rsidR="007645C7" w:rsidRDefault="007645C7">
      <w:pPr>
        <w:pStyle w:val="BodyText"/>
      </w:pPr>
      <w:r>
        <w:t>Regarding the modern condition, Doll (1993) writes, “the metaphor of mind shifted from being an abstract quality of the soul to being a ‘thing’ in the body” (p. 113). Descartes made a fundamental distinction between the materiality of body and the non-materiality of the mind — res extensa (the physical world) and res cogitans (the thinking being). The epistemological significance of this division was a shift from realism to idealism. Put differently, it was a shift from “object” knowledge that exists independent of the subject’s mind (objectivism) towards “object” 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 “Positivism” over all other forms of knowing the world and coping with its challenges.</w:t>
      </w:r>
    </w:p>
    <w:p w:rsidR="007645C7" w:rsidRDefault="007645C7">
      <w:pPr>
        <w:pStyle w:val="BodyText"/>
      </w:pPr>
      <w:r>
        <w:t>Newton’s contribution to the modern condition of thought was his view of Nature and its order—that is, its “uniformity” and “simple symmetry; and buried within that symmetry … a set of necessary, linear, causative relations accessible to exact mathematical description” (Doll, 1993, p. 34). Under Newton’s purview, the world, and its “events, activities, experiences,” became “quantified” (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rsidR="007645C7" w:rsidRDefault="007645C7">
      <w:pPr>
        <w:pStyle w:val="BodyText"/>
      </w:pPr>
      <w:r>
        <w:t>Responding to the first of the two essential education question we raised above—What knowledge is of most worth?—Herbert Spencer (1896) writes, “the uniform reply is—Science” (p. 93). After systematically considering a broad and diverse array of worthwhile human knowledge Spencer makes the following summary and conclusion:</w:t>
      </w:r>
    </w:p>
    <w:p w:rsidR="007645C7" w:rsidRDefault="007645C7">
      <w:pPr>
        <w:pStyle w:val="BodyText"/>
      </w:pPr>
      <w:r>
        <w:t>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 (pp. 93-94).</w:t>
      </w:r>
    </w:p>
    <w:p w:rsidR="007645C7" w:rsidRDefault="007645C7">
      <w:pPr>
        <w:pStyle w:val="BodyText"/>
      </w:pPr>
      <w:r>
        <w:t>While today Science in education is commonplace, in Spencer’s day his complaint was that science, which he considered “of such transcendent value” actually “received the least attention” (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rsidR="007645C7" w:rsidRDefault="007645C7">
      <w:pPr>
        <w:pStyle w:val="BodyText"/>
      </w:pPr>
      <w:r>
        <w:t>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 “machines” who could be “programmed” with instructions, just like we program computers. Second, we believed science could give us secure, reliable Truth, which we could then program our minds to hold. The problem is that people are not machines, and scientific knowledge is not secure.</w:t>
      </w:r>
    </w:p>
    <w:p w:rsidR="007645C7" w:rsidRDefault="007645C7">
      <w:pPr>
        <w:pStyle w:val="Heading3"/>
      </w:pPr>
      <w:r>
        <w:t>4.0.3 The Post-Modern Condition</w:t>
      </w:r>
    </w:p>
    <w:p w:rsidR="007645C7" w:rsidRDefault="007645C7">
      <w:pPr>
        <w:pStyle w:val="FirstParagraph"/>
      </w:pPr>
      <w:r>
        <w:t>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 The Postmodern Condition: A Report on Knowledge (Lyotard, 1984) he notes that a primary characteristic of this type of knowledge production is a modern notion that aspires to fit all forms of knowledge into a general unifying narrative. Lyotard designates any knowledge (in particular scientific) as modern that “legitimates itself with reference to a metadiscourse of this kind making an explicit appeal to some grand narrative, such as the dialectics of Spirit, the hermeneutics of meaning, the emancipation of rational or working subject, or the creation of wealth” (1984, p. xxiii).</w:t>
      </w:r>
    </w:p>
    <w:p w:rsidR="007645C7" w:rsidRDefault="007645C7">
      <w:pPr>
        <w:pStyle w:val="BodyText"/>
      </w:pPr>
      <w:r>
        <w:t>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 “postmodern as incredulity toward metanarratives” (1984, p. xxiv). This is not to say that narratives are not an important knowledge form, but rather that “helpful” narratives tend to be local in nature (local sense-making to achieve local aims) and cannot be simply linked together into a general unifying scheme. Thus, we might summarize that the “postmodern condition is characterised by the co-existence of a multiplicity of heterogeneous discourses—a state of affairs assessed differently by different parties” (Cilliers, 1998, p. 114). For our discussion of education, this means that this is not one truly unified theory of education, or knowledge, or teaching, or even human learning.</w:t>
      </w:r>
    </w:p>
    <w:p w:rsidR="007645C7" w:rsidRDefault="007645C7">
      <w:pPr>
        <w:pStyle w:val="BodyText"/>
      </w:pPr>
      <w:r>
        <w:t>As Lyotard illustrates, “instead of trying to analyse complex phenomena in terms of single or essential principles,” postmodern approaches to thinking “acknowledge that it is not possible to tell a single and exclusive story about something that is really complex” (Cilliers, 1998, p viii). Consequently, the richness, complexity and diversity of the emerging postmodern perspectives has served to diminished the power of traditional modern discourses, which sought “to deliver a universal identity, sense of direction and historically assured destination” (Fry, 1999, p. 64). Likewise, as a “critical reappraisal of modern modes of thought” (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rsidR="007645C7" w:rsidRDefault="007645C7">
      <w:pPr>
        <w:pStyle w:val="BodyText"/>
      </w:pPr>
      <w:r>
        <w:t>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W w:w="0" w:type="auto"/>
        <w:tblInd w:w="164" w:type="dxa"/>
        <w:tblBorders>
          <w:left w:val="single" w:sz="24" w:space="0" w:color="909090"/>
        </w:tblBorders>
        <w:tblCellMar>
          <w:left w:w="0" w:type="dxa"/>
          <w:right w:w="0" w:type="dxa"/>
        </w:tblCellMar>
        <w:tblLook w:val="0000" w:firstRow="0" w:lastRow="0" w:firstColumn="0" w:lastColumn="0" w:noHBand="0" w:noVBand="0"/>
      </w:tblPr>
      <w:tblGrid>
        <w:gridCol w:w="9166"/>
      </w:tblGrid>
      <w:tr w:rsidR="007645C7" w:rsidTr="00FE7946">
        <w:trPr>
          <w:cantSplit/>
        </w:trPr>
        <w:tc>
          <w:tcPr>
            <w:tcW w:w="0" w:type="auto"/>
            <w:tcMar>
              <w:left w:w="144" w:type="dxa"/>
            </w:tcMar>
          </w:tcPr>
          <w:p w:rsidR="007645C7" w:rsidRDefault="007645C7">
            <w:pPr>
              <w:pStyle w:val="BodyText"/>
              <w:spacing w:before="16" w:after="64"/>
            </w:pPr>
            <w:r>
              <w:rPr>
                <w:b/>
                <w:bCs/>
              </w:rPr>
              <w:t>Questions to consider…</w:t>
            </w:r>
          </w:p>
          <w:p w:rsidR="007645C7" w:rsidRDefault="007645C7">
            <w:pPr>
              <w:pStyle w:val="BodyText"/>
              <w:spacing w:before="16"/>
            </w:pPr>
            <w:r>
              <w:t>After completing the reading above, consider the following questions:</w:t>
            </w:r>
          </w:p>
          <w:p w:rsidR="007645C7" w:rsidRDefault="007645C7" w:rsidP="007645C7">
            <w:pPr>
              <w:pStyle w:val="Compact"/>
              <w:numPr>
                <w:ilvl w:val="0"/>
                <w:numId w:val="2"/>
              </w:numPr>
            </w:pPr>
            <w:r>
              <w:rPr>
                <w:b/>
                <w:bCs/>
                <w:i/>
                <w:iCs/>
              </w:rPr>
              <w:t>What makes a learning experience educational?</w:t>
            </w:r>
            <w:r>
              <w:br/>
            </w:r>
          </w:p>
          <w:p w:rsidR="007645C7" w:rsidRDefault="007645C7" w:rsidP="007645C7">
            <w:pPr>
              <w:pStyle w:val="Compact"/>
              <w:numPr>
                <w:ilvl w:val="0"/>
                <w:numId w:val="2"/>
              </w:numPr>
            </w:pPr>
            <w:r>
              <w:rPr>
                <w:b/>
                <w:bCs/>
                <w:i/>
                <w:iCs/>
              </w:rPr>
              <w:t>What conception of knowledge (pre-modern, modern, or post-modern) characterizes Dewey’s conception of experiential knowledge outlined in Experience and Education, Ch. 2?</w:t>
            </w:r>
            <w:r>
              <w:br/>
            </w:r>
          </w:p>
          <w:p w:rsidR="007645C7" w:rsidRDefault="007645C7" w:rsidP="007645C7">
            <w:pPr>
              <w:pStyle w:val="Compact"/>
              <w:numPr>
                <w:ilvl w:val="0"/>
                <w:numId w:val="2"/>
              </w:numPr>
            </w:pPr>
            <w:r>
              <w:rPr>
                <w:b/>
                <w:bCs/>
                <w:i/>
                <w:iCs/>
              </w:rPr>
              <w:t>Why is it important for educators to understand how they conceptualize knowledge?</w:t>
            </w:r>
          </w:p>
        </w:tc>
      </w:tr>
    </w:tbl>
    <w:p w:rsidR="007645C7" w:rsidRDefault="007645C7">
      <w:pPr>
        <w:pStyle w:val="Heading2"/>
      </w:pPr>
      <w:r>
        <w:t>Topic 3: Study as the Site of Education</w:t>
      </w:r>
    </w:p>
    <w:p w:rsidR="007645C7" w:rsidRDefault="007645C7">
      <w:pPr>
        <w:pStyle w:val="FirstParagraph"/>
      </w:pPr>
      <w:r>
        <w:t>Learning ultimately occurs within the cognitive presence of individual learners, through their personal interactions with their self and the content. Historically, this educational experience has been widely understood as the practice known as study. McClintock (1971/2000) argues, “whether we like it or not, many … educators considered education to consist of neither teaching nor learning; instead, they found the diverse forms of study to be the driving force in education” (p. 167). While instruction in all of its various forms may play a role, the learner is always the one who does the work of learning. Citing Montaigne’s (1877) essay “Of the Education of Children” McClintock (1971/2000) notes, “teaching and learning might impart knowledge, whereas study led to understanding, whereby things known were made one’s own and became a part of one’s judgment, and ‘education, labor, and study aim only at forming that’” (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rsidR="007645C7" w:rsidRDefault="007645C7">
      <w:pPr>
        <w:pStyle w:val="Heading3"/>
      </w:pPr>
      <w:r>
        <w:t>What is study?</w:t>
      </w:r>
    </w:p>
    <w:p w:rsidR="007645C7" w:rsidRDefault="007645C7">
      <w:pPr>
        <w:pStyle w:val="FirstParagraph"/>
      </w:pPr>
      <w:r>
        <w:t xml:space="preserve">The term comes into English as a shortening of the Old French noun </w:t>
      </w:r>
      <w:r>
        <w:rPr>
          <w:i/>
          <w:iCs/>
        </w:rPr>
        <w:t>estudie,</w:t>
      </w:r>
      <w:r>
        <w:t xml:space="preserve"> and its verb form </w:t>
      </w:r>
      <w:r>
        <w:rPr>
          <w:i/>
          <w:iCs/>
        </w:rPr>
        <w:t>estudier,</w:t>
      </w:r>
      <w:r>
        <w:t xml:space="preserve"> both based on the Latin term </w:t>
      </w:r>
      <w:r>
        <w:rPr>
          <w:i/>
          <w:iCs/>
        </w:rPr>
        <w:t>studium.</w:t>
      </w:r>
      <w:r>
        <w:t xml:space="preserve"> This is also the root of the Latin word student. Cicero provides us with a formative use of the term in De Inventione:</w:t>
      </w:r>
    </w:p>
    <w:p w:rsidR="007645C7" w:rsidRDefault="007645C7">
      <w:pPr>
        <w:pStyle w:val="BlockText"/>
      </w:pPr>
      <w:r>
        <w:t>*Studium est autem animi assidua et vehementer ad aliquam rem applicata magna cum voluntate occupatio, ut philosophiae, poeticae, geometricae, litterarum” [“Study is the assiduous and vehement occupation of the mind applied to anything with great eagerness (voluntate), as the study of philosophy, geometry, letters.”* (as translated in O’Malley, 1881, p. 269)] (1.36).</w:t>
      </w:r>
    </w:p>
    <w:p w:rsidR="007645C7" w:rsidRDefault="007645C7">
      <w:pPr>
        <w:pStyle w:val="FirstParagraph"/>
      </w:pPr>
      <w:r>
        <w:t xml:space="preserve">Cicero’s notion of study turns on the idea that it is an “occupation” 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 </w:t>
      </w:r>
      <w:r>
        <w:rPr>
          <w:i/>
          <w:iCs/>
        </w:rPr>
        <w:t>The Art of Learning</w:t>
      </w:r>
      <w:r>
        <w:t>, “For my part, I know no other art of learning than hard work, devotion, and perseverance” (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rsidR="007645C7" w:rsidRDefault="007645C7">
      <w:pPr>
        <w:pStyle w:val="BodyText"/>
      </w:pPr>
      <w:r>
        <w:t>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rsidR="007645C7" w:rsidRDefault="007645C7">
      <w:pPr>
        <w:pStyle w:val="BlockText"/>
      </w:pPr>
      <w:r>
        <w:rPr>
          <w:i/>
          <w:iCs/>
        </w:rPr>
        <w:t>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p. 269)</w:t>
      </w:r>
    </w:p>
    <w:p w:rsidR="007645C7" w:rsidRDefault="007645C7">
      <w:pPr>
        <w:pStyle w:val="FirstParagraph"/>
      </w:pPr>
      <w:r>
        <w:t>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rsidR="007645C7" w:rsidRDefault="007645C7">
      <w:pPr>
        <w:pStyle w:val="BlockText"/>
      </w:pPr>
      <w:r>
        <w:t>“the ways of study are as diverse as the ways of men (sic), for both result, not from conformity to outward precept, but from the aspiration to assert inward control over the moving conjunction between one’s self and one’s circumstances” (para. 13).</w:t>
      </w:r>
    </w:p>
    <w:p w:rsidR="007645C7" w:rsidRDefault="007645C7">
      <w:pPr>
        <w:pStyle w:val="FirstParagraph"/>
      </w:pPr>
      <w:r>
        <w:t>While the highest goal of study—such as, Plato’s pursuit of the “Good,” or Aristotle’s human “flourishing”—may be the same, or similar, “the path, the course of study, that leads to the goal will differ for each: thus the study appropriate for the quite cleric will not suit the proud prince, the worldly merchant, or the study artisan” (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rsidR="007645C7" w:rsidRDefault="007645C7">
      <w:pPr>
        <w:pStyle w:val="Heading3"/>
      </w:pPr>
      <w:r>
        <w:t>How does one study?</w:t>
      </w:r>
    </w:p>
    <w:p w:rsidR="007645C7" w:rsidRDefault="007645C7">
      <w:pPr>
        <w:pStyle w:val="FirstParagraph"/>
      </w:pPr>
      <w:r>
        <w:t>For McClintock (1971/2000), “study itself is neither a single path nor the final goal; it is the motivating power by which men (sic) form and impose their character upon their role in life” (para. 14). That is, study is an act of transformation and growth. Pinar (2006) helpfully adds that McClintock’s the use of “the verb ‘impose’ is too voluntarist and essentialist” because transformational learning or “reinvention of ourselves is limited, and occurs, yes, through acts of ‘will,’ but, as well, through waiting, withdrawing, dissimulation” (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rsidR="007645C7" w:rsidRDefault="007645C7">
      <w:pPr>
        <w:pStyle w:val="BlockText"/>
      </w:pPr>
      <w:r>
        <w:rPr>
          <w:i/>
          <w:iCs/>
        </w:rPr>
        <w:t>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p. 168)</w:t>
      </w:r>
    </w:p>
    <w:p w:rsidR="007645C7" w:rsidRDefault="007645C7">
      <w:pPr>
        <w:pStyle w:val="FirstParagraph"/>
      </w:pPr>
      <w:r>
        <w:t xml:space="preserve">Building upon the idea of study as self-formation is the student’s subjective habit of making sense of the world and finding their own way in it. It is a movement of thought characterized by Pinar’s (1975b, 2004) conception of </w:t>
      </w:r>
      <w:r>
        <w:rPr>
          <w:i/>
          <w:iCs/>
        </w:rPr>
        <w:t>currere,</w:t>
      </w:r>
      <w:r>
        <w:t xml:space="preserve"> a running within the learner’s own lived-experiences. Understood as </w:t>
      </w:r>
      <w:r>
        <w:rPr>
          <w:i/>
          <w:iCs/>
        </w:rPr>
        <w:t>currere,</w:t>
      </w:r>
      <w:r>
        <w:t xml:space="preserve"> 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 “provides that knowledge from which we exercise judgment, as we reflect not only on the possible consequences of that step we’re about to take next, but the effects of steps that we have taken before” (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rsidR="007645C7" w:rsidRDefault="007645C7">
      <w:pPr>
        <w:pStyle w:val="BodyText"/>
      </w:pPr>
      <w:r>
        <w:t>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rsidR="007645C7" w:rsidRDefault="007645C7">
      <w:pPr>
        <w:pStyle w:val="BlockText"/>
      </w:pPr>
      <w:r>
        <w:rPr>
          <w:i/>
          <w:iCs/>
        </w:rPr>
        <w:t>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p. 192)</w:t>
      </w:r>
    </w:p>
    <w:p w:rsidR="007645C7" w:rsidRDefault="007645C7">
      <w:pPr>
        <w:pStyle w:val="FirstParagraph"/>
      </w:pPr>
      <w:r>
        <w:t>Bound by a space and a time, study is a particularity, not a generality. Study is embodied in individual lives, it is a place and situation “saturated by meaning, with culture and history as these are personified in specific people with whom we live as neighbors, fellow citizens, and humanity” (Pinar, 2015, p. 192). The act of study as defined by McClintock and Pinar is not something, which is limited to a formal program of study. Rather, McClintock and Pinar remind us all of culture, and nature, can be educational. Going back to antiquity, Hutchins (1968, p. 133) notes that “education was not a segregated activity,” but rather as was the situation in Greece, “the Athenian was educated by culture, by paideia” (p. 33). The critical insight to emerge, here, is that “study is the site of education” (Pinar, 2006, p. 112). The nature of study is a very personal, often difficult, potentially joyous, dialogue of self-transformation. As educators, our ultimate role is to help others in their personal acts of study and self-transformation.</w:t>
      </w:r>
    </w:p>
    <w:p w:rsidR="007645C7" w:rsidRDefault="007645C7">
      <w:pPr>
        <w:pStyle w:val="BodyText"/>
      </w:pPr>
      <w:r>
        <w:rPr>
          <w:b/>
          <w:color w:val="6ECFB1"/>
        </w:rPr>
        <w:t>&lt;Begin learning-activity&gt;</w:t>
      </w:r>
    </w:p>
    <w:p w:rsidR="007645C7" w:rsidRDefault="007645C7">
      <w:pPr>
        <w:pStyle w:val="BodyText"/>
      </w:pPr>
      <w:r>
        <w:rPr>
          <w:b/>
          <w:sz w:val="16"/>
          <w:szCs w:val="16"/>
        </w:rPr>
        <w:t xml:space="preserve">Estimated Time: </w:t>
      </w:r>
    </w:p>
    <w:p w:rsidR="007645C7" w:rsidRDefault="007645C7">
      <w:pPr>
        <w:pStyle w:val="Heading4"/>
      </w:pPr>
      <w:r>
        <w:t>Questions to Consider…</w:t>
      </w:r>
    </w:p>
    <w:p w:rsidR="007645C7" w:rsidRDefault="007645C7">
      <w:pPr>
        <w:pStyle w:val="FirstParagraph"/>
      </w:pPr>
      <w:r>
        <w:t>After completing the reading above, consider the following questions:</w:t>
      </w:r>
    </w:p>
    <w:p w:rsidR="007645C7" w:rsidRDefault="007645C7" w:rsidP="007645C7">
      <w:pPr>
        <w:pStyle w:val="Compact"/>
        <w:numPr>
          <w:ilvl w:val="0"/>
          <w:numId w:val="2"/>
        </w:numPr>
      </w:pPr>
      <w:r>
        <w:rPr>
          <w:b/>
          <w:bCs/>
          <w:i/>
          <w:iCs/>
        </w:rPr>
        <w:t>How would you describe your own experiences of transformational learning?</w:t>
      </w:r>
    </w:p>
    <w:p w:rsidR="007645C7" w:rsidRDefault="007645C7" w:rsidP="007645C7">
      <w:pPr>
        <w:pStyle w:val="Compact"/>
        <w:numPr>
          <w:ilvl w:val="0"/>
          <w:numId w:val="2"/>
        </w:numPr>
      </w:pPr>
      <w:r>
        <w:rPr>
          <w:b/>
          <w:bCs/>
          <w:i/>
          <w:iCs/>
        </w:rPr>
        <w:t>What is transformational learning and how does it relate to the act of study?</w:t>
      </w:r>
    </w:p>
    <w:p w:rsidR="007645C7" w:rsidRDefault="007645C7">
      <w:pPr>
        <w:pStyle w:val="FirstParagraph"/>
      </w:pPr>
      <w:r>
        <w:rPr>
          <w:b/>
          <w:color w:val="6ECFB1"/>
        </w:rPr>
        <w:t>&lt;End learning-activity&gt;</w:t>
      </w:r>
    </w:p>
    <w:p w:rsidR="007645C7" w:rsidRDefault="007645C7">
      <w:pPr>
        <w:pStyle w:val="Heading2"/>
      </w:pPr>
      <w:r>
        <w:t>Topic 4: Institutionalization of Teaching and Learning</w:t>
      </w:r>
    </w:p>
    <w:p w:rsidR="007645C7" w:rsidRDefault="007645C7">
      <w:pPr>
        <w:pStyle w:val="FirstParagraph"/>
      </w:pPr>
      <w:r>
        <w:t xml:space="preserve">In his essay </w:t>
      </w:r>
      <w:r>
        <w:rPr>
          <w:i/>
          <w:iCs/>
        </w:rPr>
        <w:t>“Towards a place for study in a world of instruction”</w:t>
      </w:r>
      <w:r>
        <w:t xml:space="preserve"> McClintock (1971/2000) observes how the modern era’s institutionalization of study progressively led to a fundamental shift in practice:</w:t>
      </w:r>
    </w:p>
    <w:p w:rsidR="007645C7" w:rsidRDefault="007645C7">
      <w:pPr>
        <w:pStyle w:val="BlockText"/>
      </w:pPr>
      <w:r>
        <w:rPr>
          <w:i/>
          <w:iCs/>
        </w:rPr>
        <w:t>Rarely does one hear that study is the raison d’etre of an educational institution; teaching and learning is now what it is all about, and with this change, has come a change in the meaning of the venerable word “learning.” 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p. 179).</w:t>
      </w:r>
    </w:p>
    <w:p w:rsidR="007645C7" w:rsidRDefault="007645C7">
      <w:pPr>
        <w:pStyle w:val="FirstParagraph"/>
      </w:pPr>
      <w:r>
        <w:t xml:space="preserve">The institutionalization of study begins as the story of how education begins through family relations. Grumet (1988) argues, </w:t>
      </w:r>
      <w:r>
        <w:rPr>
          <w:i/>
          <w:iCs/>
        </w:rPr>
        <w:t>“what is most fundamental to our lives as men and women sharing a moment on this planet is the process of reproducing ourselves” (p. 8)</w:t>
      </w:r>
      <w:r>
        <w:t>. The critical insight, here, is that as human beings we reproduce ourselves biologically, ideologically and critically. While familial learning practices have histories beyond memory or record, we may infer from accounts of foraging societies that “the youth [were] trained to practice the arts which their parents [knew], to continue their friendships and alliances, and to cherish their resentments” (Williams, p. 19). Studies of juveniles in hunting and gathering societies, as well as in lower primates social groups, suggest there was “little teaching (that is, direct and deliberate tuition) of the younger members by mature individuals” (Herzog, 1984, p. 74).</w:t>
      </w:r>
    </w:p>
    <w:p w:rsidR="007645C7" w:rsidRDefault="007645C7">
      <w:pPr>
        <w:pStyle w:val="BodyText"/>
      </w:pPr>
      <w:r>
        <w:t>Rather, learning in the distant past was a socialization process, predominately in the form of “play” with “peers and slightly older playmates” involving “imitative activities” of “competent behavior” being observed within the context of the local “social and physical environment” during a “period of freedom from responsibility and of the need for self-support” that was “unusually long” compared to other species (Herzog, 1984, pp. 75-74). This process of learning through indirect (social role-modelling) and direct teaching in family relations continues today in the pre-school years of children.</w:t>
      </w:r>
    </w:p>
    <w:p w:rsidR="007645C7" w:rsidRDefault="007645C7">
      <w:pPr>
        <w:pStyle w:val="BodyText"/>
      </w:pPr>
      <w:r>
        <w:t>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rsidR="007645C7" w:rsidRDefault="007645C7">
      <w:pPr>
        <w:pStyle w:val="BlockText"/>
      </w:pPr>
      <w:r>
        <w:rPr>
          <w:i/>
          <w:iCs/>
        </w:rPr>
        <w:t>[E]ducation was not a segregated activity, conducted for certain hours, in certain places, at a certain time of life. It was the aim of the society. The city educated the man.</w:t>
      </w:r>
      <w:r>
        <w:t xml:space="preserve"> (Hutchins, 1968, p. 133)</w:t>
      </w:r>
    </w:p>
    <w:p w:rsidR="007645C7" w:rsidRDefault="007645C7">
      <w:pPr>
        <w:pStyle w:val="FirstParagraph"/>
      </w:pPr>
      <w:r>
        <w:t xml:space="preserve">The ancient person was educated first by family and then, by culture (that is, </w:t>
      </w:r>
      <w:r>
        <w:rPr>
          <w:i/>
          <w:iCs/>
        </w:rPr>
        <w:t>paideia</w:t>
      </w:r>
      <w:r>
        <w:t>).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rsidR="007645C7" w:rsidRDefault="007645C7">
      <w:pPr>
        <w:pStyle w:val="BodyText"/>
      </w:pPr>
      <w:r>
        <w:t>Plato (2003) cast a formative vision of this institutionalized world of study:</w:t>
      </w:r>
    </w:p>
    <w:p w:rsidR="007645C7" w:rsidRDefault="007645C7">
      <w:pPr>
        <w:pStyle w:val="BlockText"/>
      </w:pPr>
      <w:r>
        <w:rPr>
          <w:i/>
          <w:iCs/>
        </w:rPr>
        <w:t>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p. 125)</w:t>
      </w:r>
    </w:p>
    <w:p w:rsidR="007645C7" w:rsidRDefault="007645C7">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 “good.” The good is a central element of Plato’s theory of knowledge, his vision of a just society and individual, and the purpose of his system of education (that is, his institutional view of study). Plato’s pithy definition of the good comes near the end of the </w:t>
      </w:r>
      <w:r>
        <w:rPr>
          <w:i/>
          <w:iCs/>
        </w:rPr>
        <w:t>Republic</w:t>
      </w:r>
      <w:r>
        <w:t xml:space="preserve"> when he compares the concept with that of evil by stating, “I call anything that harms or destroys a thing evil, and anything that preserves and benefits it good” (Plato, 2003, p. 355). His definition appears to be straightforward and clear, but it raises questions about what precisely does he have in mind by “anything that preserves and benefits” a thing? In social terms, his “Good” relates to the preservation and benefit of the whole community. For the individual, it relates to the preservation and benefit of a person’s mind/soul as a whole.</w:t>
      </w:r>
    </w:p>
    <w:p w:rsidR="007645C7" w:rsidRDefault="007645C7">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 “Good,” which is distinct from knowledge, and yet it is through knowledge that one can come closest to the “Good.” While Plato’s epistemology is clearly more complicated, the important insight for our current discussion is that Plato established the subsequently persistent idea that study is directional, and that it is oriented toward seeking </w:t>
      </w:r>
      <w:r>
        <w:rPr>
          <w:i/>
          <w:iCs/>
        </w:rPr>
        <w:t>ends.</w:t>
      </w:r>
      <w:r>
        <w:t xml:space="preserve"> That is, study is an educative experience that results in a person becoming </w:t>
      </w:r>
      <w:r>
        <w:rPr>
          <w:i/>
          <w:iCs/>
        </w:rPr>
        <w:t>educated.</w:t>
      </w:r>
      <w:r>
        <w:t xml:space="preserve"> The way we began to formalize how someone could become educated was through the idea of a “course” of study.</w:t>
      </w:r>
    </w:p>
    <w:p w:rsidR="007645C7" w:rsidRDefault="007645C7">
      <w:pPr>
        <w:pStyle w:val="Heading3"/>
      </w:pPr>
      <w:r>
        <w:t>The Course of Study</w:t>
      </w:r>
    </w:p>
    <w:p w:rsidR="007645C7" w:rsidRDefault="007645C7">
      <w:pPr>
        <w:pStyle w:val="FirstParagraph"/>
      </w:pPr>
      <w:r>
        <w:t xml:space="preserve">Within educational institutions a </w:t>
      </w:r>
      <w:r>
        <w:rPr>
          <w:i/>
          <w:iCs/>
        </w:rPr>
        <w:t>course</w:t>
      </w:r>
      <w:r>
        <w:t xml:space="preserve"> of study, or simply a course, is generally referred to the curriculum. Interestingly, these two education terms, course and curriculum, are closely related. As Egan (1978) explains, the initial Latin meaning of the word curriculum “was ‘a running,’ ‘a race,’ ‘a course,’ with secondary meanings of a ‘race-course,’ ‘a career.’” (p. 66). What is curriculum? Put simply, it is “what is to be taught and how” (Alexander, 2001, p. 549). Framed broadly, “curriculum communicates what we choose to remember about our past, what we believe about the present, what we hope for the future” (Pinar, 2004, p. 20). Dewey provides us with a helpful analogy about the curriculum as both a map and a journey. That is, his map image describes </w:t>
      </w:r>
      <w:r>
        <w:rPr>
          <w:i/>
          <w:iCs/>
        </w:rPr>
        <w:t>curriculum as a plan</w:t>
      </w:r>
      <w:r>
        <w:t xml:space="preserve"> and his journey image described </w:t>
      </w:r>
      <w:r>
        <w:rPr>
          <w:i/>
          <w:iCs/>
        </w:rPr>
        <w:t>curriculum as a lived experience.</w:t>
      </w:r>
      <w:r>
        <w:t xml:space="preserve"> Dewey’s main point is to caution us against mistaking the map for the journey; however, he also recognized the crucial role the map plays in this journey.</w:t>
      </w:r>
    </w:p>
    <w:p w:rsidR="007645C7" w:rsidRDefault="007645C7">
      <w:pPr>
        <w:pStyle w:val="BodyText"/>
      </w:pPr>
      <w:r>
        <w:t>Explaining the important role of the map Dewey (1902) writes:</w:t>
      </w:r>
    </w:p>
    <w:p w:rsidR="007645C7" w:rsidRDefault="007645C7">
      <w:pPr>
        <w:pStyle w:val="BlockText"/>
      </w:pPr>
      <w:r>
        <w:rPr>
          <w:i/>
          <w:iCs/>
        </w:rPr>
        <w:t>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p. 284)</w:t>
      </w:r>
    </w:p>
    <w:p w:rsidR="007645C7" w:rsidRDefault="007645C7">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 </w:t>
      </w:r>
      <w:r>
        <w:rPr>
          <w:i/>
          <w:iCs/>
        </w:rPr>
        <w:t>curricular documents, like a syllabus, simply serves as the guide to the learning experience.</w:t>
      </w:r>
      <w:r>
        <w:t xml:space="preserve"> As educators, we shouldn’t be bound to it. In our role of coaching and facilitating transformational learning our role is to acts as guides in the curricular journey that students are undertaking and they work to complete a particular course of study.</w:t>
      </w:r>
    </w:p>
    <w:p w:rsidR="007645C7" w:rsidRDefault="007645C7">
      <w:pPr>
        <w:pStyle w:val="Heading2"/>
      </w:pPr>
      <w:r>
        <w:t>Topic 5: Emerging Models of Open and Multi-Access Education</w:t>
      </w:r>
    </w:p>
    <w:p w:rsidR="007645C7" w:rsidRDefault="007645C7">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 </w:t>
      </w:r>
      <w:r>
        <w:rPr>
          <w:i/>
          <w:iCs/>
        </w:rPr>
        <w:t>What are the shifts that have happened in the last 20, 10, 5 years? How has technology shaped the way teachers teach and the way students learn?</w:t>
      </w:r>
    </w:p>
    <w:p w:rsidR="007645C7" w:rsidRDefault="007645C7">
      <w:pPr>
        <w:pStyle w:val="BodyText"/>
      </w:pPr>
      <w:r>
        <w:rPr>
          <w:b/>
          <w:color w:val="6ECFB1"/>
        </w:rPr>
        <w:t>&lt;Begin learning-activity&gt;</w:t>
      </w:r>
    </w:p>
    <w:p w:rsidR="007645C7" w:rsidRDefault="007645C7">
      <w:pPr>
        <w:pStyle w:val="BodyText"/>
      </w:pPr>
      <w:r>
        <w:rPr>
          <w:b/>
          <w:sz w:val="16"/>
          <w:szCs w:val="16"/>
        </w:rPr>
        <w:t xml:space="preserve">Estimated Time: </w:t>
      </w:r>
    </w:p>
    <w:p w:rsidR="007645C7" w:rsidRDefault="007645C7">
      <w:pPr>
        <w:pStyle w:val="Heading4"/>
      </w:pPr>
      <w:r>
        <w:t>Learning Activity</w:t>
      </w:r>
    </w:p>
    <w:p w:rsidR="007645C7" w:rsidRDefault="007645C7">
      <w:pPr>
        <w:pStyle w:val="FirstParagraph"/>
      </w:pPr>
      <w:r>
        <w:t xml:space="preserve">After taking a moment to consider the questions above, read Chapter 1 of our core text, </w:t>
      </w:r>
      <w:r>
        <w:rPr>
          <w:i/>
          <w:iCs/>
        </w:rPr>
        <w:t>Teaching in a Digital Age</w:t>
      </w:r>
      <w:r>
        <w:t xml:space="preserve"> by Tony Bates. It can be found by clicking on the following link:</w:t>
      </w:r>
    </w:p>
    <w:p w:rsidR="007645C7" w:rsidRDefault="007645C7">
      <w:pPr>
        <w:pStyle w:val="BodyText"/>
      </w:pPr>
      <w:r>
        <w:rPr>
          <w:b/>
          <w:bCs/>
          <w:i/>
          <w:iCs/>
        </w:rPr>
        <w:t>Note:</w:t>
      </w:r>
      <w:r>
        <w:t xml:space="preserve"> </w:t>
      </w:r>
      <w:r>
        <w:rPr>
          <w:i/>
          <w:iCs/>
        </w:rPr>
        <w:t>Particularly focus on sections 1.6-1.8.</w:t>
      </w:r>
    </w:p>
    <w:p w:rsidR="007645C7" w:rsidRDefault="007645C7">
      <w:pPr>
        <w:pStyle w:val="BodyText"/>
      </w:pPr>
      <w:hyperlink r:id="rId6">
        <w:r>
          <w:rPr>
            <w:rStyle w:val="Hyperlink"/>
          </w:rPr>
          <w:t>Teaching in a Digital Age</w:t>
        </w:r>
      </w:hyperlink>
    </w:p>
    <w:p w:rsidR="007645C7" w:rsidRDefault="007645C7">
      <w:pPr>
        <w:pStyle w:val="Heading4"/>
      </w:pPr>
      <w:r>
        <w:rPr>
          <w:b/>
          <w:bCs/>
        </w:rPr>
        <w:t>Questions to Consider…</w:t>
      </w:r>
    </w:p>
    <w:p w:rsidR="007645C7" w:rsidRDefault="007645C7">
      <w:pPr>
        <w:pStyle w:val="FirstParagraph"/>
      </w:pPr>
      <w:r>
        <w:t>After completing the reading above, consider the following questions:</w:t>
      </w:r>
    </w:p>
    <w:p w:rsidR="007645C7" w:rsidRDefault="007645C7" w:rsidP="007645C7">
      <w:pPr>
        <w:pStyle w:val="Compact"/>
        <w:numPr>
          <w:ilvl w:val="0"/>
          <w:numId w:val="2"/>
        </w:numPr>
      </w:pPr>
      <w:r>
        <w:rPr>
          <w:b/>
          <w:bCs/>
          <w:i/>
          <w:iCs/>
        </w:rPr>
        <w:t>What changes have you seen in Online Learning?</w:t>
      </w:r>
      <w:r>
        <w:br/>
      </w:r>
    </w:p>
    <w:p w:rsidR="007645C7" w:rsidRDefault="007645C7" w:rsidP="007645C7">
      <w:pPr>
        <w:pStyle w:val="Compact"/>
        <w:numPr>
          <w:ilvl w:val="0"/>
          <w:numId w:val="2"/>
        </w:numPr>
      </w:pPr>
      <w:r>
        <w:rPr>
          <w:b/>
          <w:bCs/>
          <w:i/>
          <w:iCs/>
        </w:rPr>
        <w:t>What changes to you foresee in the next few years?</w:t>
      </w:r>
    </w:p>
    <w:p w:rsidR="007645C7" w:rsidRDefault="007645C7">
      <w:pPr>
        <w:pStyle w:val="FirstParagraph"/>
      </w:pPr>
      <w:r>
        <w:rPr>
          <w:b/>
          <w:color w:val="6ECFB1"/>
        </w:rPr>
        <w:t>&lt;End learning-activity&gt;</w:t>
      </w:r>
    </w:p>
    <w:p w:rsidR="007645C7" w:rsidRDefault="007645C7">
      <w:pPr>
        <w:pStyle w:val="Heading2"/>
      </w:pPr>
      <w:r>
        <w:t>Topic 6 - Multi-Access Learning Environments</w:t>
      </w:r>
    </w:p>
    <w:p w:rsidR="007645C7" w:rsidRDefault="007645C7">
      <w:pPr>
        <w:pStyle w:val="FirstParagraph"/>
      </w:pPr>
      <w:r>
        <w:t xml:space="preserve">One trend that is gaining traction is </w:t>
      </w:r>
      <w:r>
        <w:rPr>
          <w:b/>
          <w:bCs/>
        </w:rPr>
        <w:t>Multi-Access Learning.</w:t>
      </w:r>
    </w:p>
    <w:p w:rsidR="007645C7" w:rsidRDefault="007645C7">
      <w:pPr>
        <w:pStyle w:val="BodyText"/>
      </w:pPr>
      <w:r>
        <w:t xml:space="preserve">Read the following excerpt from </w:t>
      </w:r>
      <w:r>
        <w:rPr>
          <w:i/>
          <w:iCs/>
        </w:rPr>
        <w:t>Realigning Higher Education for the 21st-Century Learner through Multi-Access Learning</w:t>
      </w:r>
      <w:r>
        <w:t xml:space="preserve"> by Irvine, Code &amp; Richards (2013):</w:t>
      </w:r>
    </w:p>
    <w:p w:rsidR="007645C7" w:rsidRDefault="007645C7">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 </w:t>
      </w:r>
      <w:r>
        <w:rPr>
          <w:i/>
          <w:iCs/>
        </w:rPr>
        <w:t>framework for enabling students in both face-to-face and online contexts to personalize learning experiences while engaging as a part of the same course.</w:t>
      </w:r>
      <w:r>
        <w:t xml:space="preserve"> Multi-access learning is different than blended learning because it places the </w:t>
      </w:r>
      <w:r>
        <w:rPr>
          <w:b/>
          <w:bCs/>
        </w:rPr>
        <w:t>student at the center</w:t>
      </w:r>
      <w:r>
        <w:t xml:space="preserve"> of the learning experience as opposed to the instructor or the institution.</w:t>
      </w:r>
    </w:p>
    <w:p w:rsidR="007645C7" w:rsidRDefault="007645C7">
      <w:pPr>
        <w:pStyle w:val="BlockText"/>
      </w:pPr>
      <w:r>
        <w:t>Further, “blended learning” is a problematic term due to its multiple interpretations in the literature and in daily practice, leaving one to ask, “Who controls the blend?” When and where the face-to-face sessions occur and when and how the online synchronous or asynchronous sessions occur are often controlled in blended learning settings. At the core, the institution or instructor is in control of the blend, no matter the configuration.</w:t>
      </w:r>
    </w:p>
    <w:p w:rsidR="007645C7" w:rsidRDefault="007645C7">
      <w:pPr>
        <w:pStyle w:val="BlockText"/>
      </w:pPr>
      <w:r>
        <w:rPr>
          <w:b/>
          <w:bCs/>
        </w:rPr>
        <w:t>Multi-access learning, however, has the learner at the center, with the ability to choose how he/she wants to access the course.</w:t>
      </w:r>
      <w:r>
        <w:t xml:space="preserve"> 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rsidR="007645C7" w:rsidRDefault="007645C7">
      <w:pPr>
        <w:pStyle w:val="FirstParagraph"/>
      </w:pPr>
      <w:r>
        <w:rPr>
          <w:i/>
          <w:iCs/>
        </w:rPr>
        <w:t>Source: Tiers of the multi-access framework (Irvine, Code &amp; Richards, 2013).</w:t>
      </w:r>
    </w:p>
    <w:p w:rsidR="007645C7" w:rsidRDefault="007645C7">
      <w:pPr>
        <w:pStyle w:val="BodyText"/>
      </w:pPr>
      <w:r>
        <w:t>With the uncertainty brought on by COVID-19, multi-access learning has great potential for our education system. This modality not only brings more choice to students, but promotes a learner-centred course design and best practices in teaching and learning.</w:t>
      </w:r>
    </w:p>
    <w:p w:rsidR="007645C7" w:rsidRDefault="007645C7">
      <w:pPr>
        <w:pStyle w:val="Heading4"/>
      </w:pPr>
      <w:r>
        <w:t>The 4 tiers of multi-access learning:</w:t>
      </w:r>
    </w:p>
    <w:p w:rsidR="007645C7" w:rsidRDefault="007645C7">
      <w:pPr>
        <w:pStyle w:val="Heading5"/>
      </w:pPr>
      <w:r>
        <w:t>4.0.3.0.1 Tier 1</w:t>
      </w:r>
    </w:p>
    <w:p w:rsidR="007645C7" w:rsidRDefault="007645C7">
      <w:pPr>
        <w:pStyle w:val="FirstParagraph"/>
      </w:pPr>
      <w:r>
        <w:t>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rsidR="007645C7" w:rsidRDefault="007645C7">
      <w:pPr>
        <w:pStyle w:val="Heading5"/>
      </w:pPr>
      <w:r>
        <w:t>4.0.3.0.2 Tier 2</w:t>
      </w:r>
    </w:p>
    <w:p w:rsidR="007645C7" w:rsidRDefault="007645C7">
      <w:pPr>
        <w:pStyle w:val="FirstParagraph"/>
      </w:pPr>
      <w:r>
        <w:t>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rsidR="007645C7" w:rsidRDefault="007645C7">
      <w:pPr>
        <w:pStyle w:val="Heading5"/>
      </w:pPr>
      <w:r>
        <w:t>4.0.3.0.3 Tier 3</w:t>
      </w:r>
    </w:p>
    <w:p w:rsidR="007645C7" w:rsidRDefault="007645C7">
      <w:pPr>
        <w:pStyle w:val="FirstParagraph"/>
      </w:pPr>
      <w:r>
        <w:t>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rsidR="007645C7" w:rsidRDefault="007645C7">
      <w:pPr>
        <w:pStyle w:val="Heading5"/>
      </w:pPr>
      <w:r>
        <w:t>4.0.3.0.4 Tier 4</w:t>
      </w:r>
    </w:p>
    <w:p w:rsidR="007645C7" w:rsidRDefault="007645C7">
      <w:pPr>
        <w:pStyle w:val="FirstParagraph"/>
      </w:pPr>
      <w:r>
        <w:t>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rsidR="007645C7" w:rsidRDefault="007645C7">
      <w:pPr>
        <w:pStyle w:val="Heading2"/>
      </w:pPr>
      <w:r>
        <w:t>Learning Activities</w:t>
      </w:r>
    </w:p>
    <w:p w:rsidR="007645C7" w:rsidRDefault="007645C7">
      <w:pPr>
        <w:pStyle w:val="FirstParagraph"/>
      </w:pPr>
      <w:r>
        <w:rPr>
          <w:b/>
          <w:color w:val="6ECFB1"/>
        </w:rPr>
        <w:t>&lt;Begin learning-activity&gt;</w:t>
      </w:r>
    </w:p>
    <w:p w:rsidR="007645C7" w:rsidRDefault="007645C7">
      <w:pPr>
        <w:pStyle w:val="BodyText"/>
      </w:pPr>
      <w:r>
        <w:rPr>
          <w:b/>
          <w:sz w:val="16"/>
          <w:szCs w:val="16"/>
        </w:rPr>
        <w:t xml:space="preserve">Estimated Time: </w:t>
      </w:r>
    </w:p>
    <w:p w:rsidR="007645C7" w:rsidRDefault="007645C7">
      <w:pPr>
        <w:pStyle w:val="Heading4"/>
      </w:pPr>
      <w:r>
        <w:t>Look, Read, and Reflect</w:t>
      </w:r>
    </w:p>
    <w:p w:rsidR="007645C7" w:rsidRDefault="007645C7">
      <w:pPr>
        <w:pStyle w:val="FirstParagraph"/>
      </w:pPr>
      <w:r>
        <w:t>This Learning Activity begins by asking you to take a close look and consider the picture below this block.</w:t>
      </w:r>
    </w:p>
    <w:p w:rsidR="007645C7" w:rsidRDefault="007645C7">
      <w:pPr>
        <w:pStyle w:val="Heading4"/>
      </w:pPr>
      <w:r>
        <w:t>4.0.3.1 Read</w:t>
      </w:r>
    </w:p>
    <w:p w:rsidR="007645C7" w:rsidRDefault="007645C7">
      <w:pPr>
        <w:pStyle w:val="FirstParagraph"/>
      </w:pPr>
      <w:hyperlink r:id="rId7">
        <w:r>
          <w:rPr>
            <w:rStyle w:val="Hyperlink"/>
          </w:rPr>
          <w:t>Realigning Higher Education for the 21st-Century Learner through Multi-Access Learning</w:t>
        </w:r>
      </w:hyperlink>
    </w:p>
    <w:p w:rsidR="007645C7" w:rsidRDefault="007645C7">
      <w:pPr>
        <w:pStyle w:val="Heading4"/>
      </w:pPr>
      <w:r>
        <w:rPr>
          <w:b/>
          <w:bCs/>
        </w:rPr>
        <w:t>Questions to Consider…</w:t>
      </w:r>
    </w:p>
    <w:p w:rsidR="007645C7" w:rsidRDefault="007645C7">
      <w:pPr>
        <w:pStyle w:val="FirstParagraph"/>
      </w:pPr>
      <w:r>
        <w:t>After taking some time to consider the picture, along with completing the reading above, consider the following questions:</w:t>
      </w:r>
    </w:p>
    <w:p w:rsidR="007645C7" w:rsidRDefault="007645C7" w:rsidP="007645C7">
      <w:pPr>
        <w:pStyle w:val="Compact"/>
        <w:numPr>
          <w:ilvl w:val="0"/>
          <w:numId w:val="2"/>
        </w:numPr>
      </w:pPr>
      <w:r>
        <w:rPr>
          <w:b/>
          <w:bCs/>
          <w:i/>
          <w:iCs/>
        </w:rPr>
        <w:t>What ideas surround multi-access learning, according to the image?</w:t>
      </w:r>
    </w:p>
    <w:p w:rsidR="007645C7" w:rsidRDefault="007645C7" w:rsidP="007645C7">
      <w:pPr>
        <w:pStyle w:val="Compact"/>
        <w:numPr>
          <w:ilvl w:val="0"/>
          <w:numId w:val="2"/>
        </w:numPr>
      </w:pPr>
      <w:r>
        <w:rPr>
          <w:b/>
          <w:bCs/>
          <w:i/>
          <w:iCs/>
        </w:rPr>
        <w:t>What is your definition of multi-access learning?</w:t>
      </w:r>
    </w:p>
    <w:p w:rsidR="007645C7" w:rsidRDefault="007645C7" w:rsidP="007645C7">
      <w:pPr>
        <w:pStyle w:val="Compact"/>
        <w:numPr>
          <w:ilvl w:val="0"/>
          <w:numId w:val="2"/>
        </w:numPr>
      </w:pPr>
      <w:r>
        <w:rPr>
          <w:b/>
          <w:bCs/>
          <w:i/>
          <w:iCs/>
        </w:rPr>
        <w:t>If you were asked to provide multi-access learning for your course, what initial questions would you have?</w:t>
      </w:r>
    </w:p>
    <w:p w:rsidR="007645C7" w:rsidRDefault="007645C7">
      <w:pPr>
        <w:pStyle w:val="FirstParagraph"/>
      </w:pPr>
      <w:r>
        <w:rPr>
          <w:b/>
          <w:color w:val="6ECFB1"/>
        </w:rPr>
        <w:t>&lt;End learning-activity&gt;</w:t>
      </w:r>
    </w:p>
    <w:p w:rsidR="007645C7" w:rsidRDefault="007645C7">
      <w:pPr>
        <w:pStyle w:val="BodyText"/>
      </w:pPr>
      <w:r>
        <w:rPr>
          <w:b/>
          <w:color w:val="749FA3"/>
        </w:rPr>
        <w:t>&lt;Begin dec-image&gt;</w:t>
      </w:r>
    </w:p>
    <w:p w:rsidR="007645C7" w:rsidRDefault="007645C7">
      <w:pPr>
        <w:pStyle w:val="BodyText"/>
      </w:pPr>
      <w:r>
        <w:rPr>
          <w:b/>
          <w:sz w:val="16"/>
          <w:szCs w:val="16"/>
        </w:rPr>
        <w:t xml:space="preserve">Alt Text: </w:t>
      </w:r>
      <w:r>
        <w:rPr>
          <w:sz w:val="16"/>
          <w:szCs w:val="16"/>
        </w:rPr>
        <w:t>Beyond Blended Visual notes by giuliaforsythe on Twitter</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7645C7" w:rsidRDefault="007645C7">
      <w:pPr>
        <w:pStyle w:val="BodyText"/>
      </w:pPr>
      <w:r>
        <w:rPr>
          <w:noProof/>
        </w:rPr>
        <w:drawing>
          <wp:inline distT="0" distB="0" distL="0" distR="0" wp14:anchorId="2EBD16F9" wp14:editId="27272201">
            <wp:extent cx="3810000" cy="2540000"/>
            <wp:effectExtent l="0" t="0" r="0" b="0"/>
            <wp:docPr id="92" name="Picture" descr="Beyond Blended Visual notes by giuliaforsythe on Twitter"/>
            <wp:cNvGraphicFramePr/>
            <a:graphic xmlns:a="http://schemas.openxmlformats.org/drawingml/2006/main">
              <a:graphicData uri="http://schemas.openxmlformats.org/drawingml/2006/picture">
                <pic:pic xmlns:pic="http://schemas.openxmlformats.org/drawingml/2006/picture">
                  <pic:nvPicPr>
                    <pic:cNvPr id="93" name="Picture" descr="assets/U5/U5LAImage.jpg"/>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rsidR="007645C7" w:rsidRDefault="007645C7">
      <w:pPr>
        <w:pStyle w:val="BodyText"/>
      </w:pPr>
      <w:r>
        <w:rPr>
          <w:b/>
          <w:color w:val="749FA3"/>
        </w:rPr>
        <w:t>&lt;End dec-image&gt;</w:t>
      </w:r>
    </w:p>
    <w:p w:rsidR="007645C7" w:rsidRDefault="007645C7">
      <w:pPr>
        <w:pStyle w:val="Heading2"/>
      </w:pPr>
      <w:r>
        <w:t>Unit 4 Assessmen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BC2EF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605887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598858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15408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5C7"/>
    <w:rsid w:val="00590ACE"/>
    <w:rsid w:val="007645C7"/>
    <w:rsid w:val="007867C5"/>
    <w:rsid w:val="00A404BD"/>
    <w:rsid w:val="00A86EA8"/>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AA2D1118-4F1E-014C-A78B-DE5935D7B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45C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5C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5C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5C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5C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5C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5C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5C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5C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5C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5C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5C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5C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5C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5C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5C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5C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5C7"/>
    <w:rPr>
      <w:rFonts w:eastAsiaTheme="majorEastAsia" w:cstheme="majorBidi"/>
      <w:color w:val="272727" w:themeColor="text1" w:themeTint="D8"/>
    </w:rPr>
  </w:style>
  <w:style w:type="paragraph" w:styleId="Title">
    <w:name w:val="Title"/>
    <w:basedOn w:val="Normal"/>
    <w:next w:val="Normal"/>
    <w:link w:val="TitleChar"/>
    <w:uiPriority w:val="10"/>
    <w:qFormat/>
    <w:rsid w:val="007645C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5C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5C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5C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5C7"/>
    <w:pPr>
      <w:spacing w:before="160"/>
      <w:jc w:val="center"/>
    </w:pPr>
    <w:rPr>
      <w:i/>
      <w:iCs/>
      <w:color w:val="404040" w:themeColor="text1" w:themeTint="BF"/>
    </w:rPr>
  </w:style>
  <w:style w:type="character" w:customStyle="1" w:styleId="QuoteChar">
    <w:name w:val="Quote Char"/>
    <w:basedOn w:val="DefaultParagraphFont"/>
    <w:link w:val="Quote"/>
    <w:uiPriority w:val="29"/>
    <w:rsid w:val="007645C7"/>
    <w:rPr>
      <w:i/>
      <w:iCs/>
      <w:color w:val="404040" w:themeColor="text1" w:themeTint="BF"/>
    </w:rPr>
  </w:style>
  <w:style w:type="paragraph" w:styleId="ListParagraph">
    <w:name w:val="List Paragraph"/>
    <w:basedOn w:val="Normal"/>
    <w:uiPriority w:val="34"/>
    <w:qFormat/>
    <w:rsid w:val="007645C7"/>
    <w:pPr>
      <w:ind w:left="720"/>
      <w:contextualSpacing/>
    </w:pPr>
  </w:style>
  <w:style w:type="character" w:styleId="IntenseEmphasis">
    <w:name w:val="Intense Emphasis"/>
    <w:basedOn w:val="DefaultParagraphFont"/>
    <w:uiPriority w:val="21"/>
    <w:qFormat/>
    <w:rsid w:val="007645C7"/>
    <w:rPr>
      <w:i/>
      <w:iCs/>
      <w:color w:val="0F4761" w:themeColor="accent1" w:themeShade="BF"/>
    </w:rPr>
  </w:style>
  <w:style w:type="paragraph" w:styleId="IntenseQuote">
    <w:name w:val="Intense Quote"/>
    <w:basedOn w:val="Normal"/>
    <w:next w:val="Normal"/>
    <w:link w:val="IntenseQuoteChar"/>
    <w:uiPriority w:val="30"/>
    <w:qFormat/>
    <w:rsid w:val="007645C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5C7"/>
    <w:rPr>
      <w:i/>
      <w:iCs/>
      <w:color w:val="0F4761" w:themeColor="accent1" w:themeShade="BF"/>
    </w:rPr>
  </w:style>
  <w:style w:type="character" w:styleId="IntenseReference">
    <w:name w:val="Intense Reference"/>
    <w:basedOn w:val="DefaultParagraphFont"/>
    <w:uiPriority w:val="32"/>
    <w:qFormat/>
    <w:rsid w:val="007645C7"/>
    <w:rPr>
      <w:b/>
      <w:bCs/>
      <w:smallCaps/>
      <w:color w:val="0F4761" w:themeColor="accent1" w:themeShade="BF"/>
      <w:spacing w:val="5"/>
    </w:rPr>
  </w:style>
  <w:style w:type="paragraph" w:styleId="BodyText">
    <w:name w:val="Body Text"/>
    <w:basedOn w:val="Normal"/>
    <w:link w:val="BodyTextChar"/>
    <w:qFormat/>
    <w:rsid w:val="007645C7"/>
    <w:pPr>
      <w:spacing w:before="180" w:after="180" w:line="240" w:lineRule="auto"/>
    </w:pPr>
    <w:rPr>
      <w:kern w:val="0"/>
      <w:lang w:val="en-US"/>
      <w14:ligatures w14:val="none"/>
    </w:rPr>
  </w:style>
  <w:style w:type="character" w:customStyle="1" w:styleId="BodyTextChar">
    <w:name w:val="Body Text Char"/>
    <w:basedOn w:val="DefaultParagraphFont"/>
    <w:link w:val="BodyText"/>
    <w:rsid w:val="007645C7"/>
    <w:rPr>
      <w:kern w:val="0"/>
      <w:lang w:val="en-US"/>
      <w14:ligatures w14:val="none"/>
    </w:rPr>
  </w:style>
  <w:style w:type="paragraph" w:customStyle="1" w:styleId="FirstParagraph">
    <w:name w:val="First Paragraph"/>
    <w:basedOn w:val="BodyText"/>
    <w:next w:val="BodyText"/>
    <w:qFormat/>
    <w:rsid w:val="007645C7"/>
  </w:style>
  <w:style w:type="paragraph" w:customStyle="1" w:styleId="Compact">
    <w:name w:val="Compact"/>
    <w:basedOn w:val="BodyText"/>
    <w:qFormat/>
    <w:rsid w:val="007645C7"/>
    <w:pPr>
      <w:spacing w:before="36" w:after="36"/>
    </w:pPr>
  </w:style>
  <w:style w:type="paragraph" w:styleId="BlockText">
    <w:name w:val="Block Text"/>
    <w:basedOn w:val="BodyText"/>
    <w:next w:val="BodyText"/>
    <w:uiPriority w:val="9"/>
    <w:unhideWhenUsed/>
    <w:qFormat/>
    <w:rsid w:val="007645C7"/>
    <w:pPr>
      <w:spacing w:before="100" w:after="100"/>
      <w:ind w:left="480" w:right="480"/>
    </w:pPr>
  </w:style>
  <w:style w:type="table" w:customStyle="1" w:styleId="Table">
    <w:name w:val="Table"/>
    <w:semiHidden/>
    <w:unhideWhenUsed/>
    <w:qFormat/>
    <w:rsid w:val="007645C7"/>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7645C7"/>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https://jolt.merlot.org/vol9no2/irvine_0613.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ressbooks.bccampus.ca/teachinginadigitalagev3m/part/chapter-1-fundamental-change-in-education/" TargetMode="External"/><Relationship Id="rId5" Type="http://schemas.openxmlformats.org/officeDocument/2006/relationships/hyperlink" Target="http://ruby.fgcu.edu/courses/ndemers/colloquium/experienceducationdewey.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333</Words>
  <Characters>47502</Characters>
  <Application>Microsoft Office Word</Application>
  <DocSecurity>0</DocSecurity>
  <Lines>395</Lines>
  <Paragraphs>111</Paragraphs>
  <ScaleCrop>false</ScaleCrop>
  <Company/>
  <LinksUpToDate>false</LinksUpToDate>
  <CharactersWithSpaces>5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24T19:25:00Z</dcterms:created>
  <dcterms:modified xsi:type="dcterms:W3CDTF">2025-03-24T19:25:00Z</dcterms:modified>
</cp:coreProperties>
</file>